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9F5196" w14:textId="4B888C38" w:rsidR="00174B4C" w:rsidRDefault="00313EDA" w:rsidP="00313ED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13EDA">
        <w:rPr>
          <w:rFonts w:ascii="Times New Roman" w:hAnsi="Times New Roman" w:cs="Times New Roman"/>
          <w:b/>
          <w:bCs/>
          <w:sz w:val="28"/>
          <w:szCs w:val="28"/>
          <w:lang w:val="en-US"/>
        </w:rPr>
        <w:t>R E F E R E N C E</w:t>
      </w:r>
    </w:p>
    <w:tbl>
      <w:tblPr>
        <w:tblStyle w:val="a3"/>
        <w:tblW w:w="10915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7513"/>
      </w:tblGrid>
      <w:tr w:rsidR="00313EDA" w:rsidRPr="0072456D" w14:paraId="246AF5AE" w14:textId="77777777" w:rsidTr="004B040A">
        <w:trPr>
          <w:trHeight w:val="3165"/>
        </w:trPr>
        <w:tc>
          <w:tcPr>
            <w:tcW w:w="3402" w:type="dxa"/>
            <w:vAlign w:val="center"/>
          </w:tcPr>
          <w:p w14:paraId="6FFDB195" w14:textId="72F5C157" w:rsidR="00313EDA" w:rsidRDefault="00313EDA" w:rsidP="001A280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INSTITUTE OF ECONOMY AND T</w:t>
            </w:r>
            <w:r w:rsidR="001A280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RA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DE OF TAJIK STATE UNIVERSITY OF COMMERCE</w:t>
            </w:r>
          </w:p>
          <w:p w14:paraId="7CD147C5" w14:textId="77777777" w:rsidR="00313EDA" w:rsidRDefault="00313EDA" w:rsidP="001A280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  <w:p w14:paraId="37EEB8CC" w14:textId="77777777" w:rsidR="00313EDA" w:rsidRDefault="00313EDA" w:rsidP="001A280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№ _____</w:t>
            </w:r>
          </w:p>
          <w:p w14:paraId="693E2856" w14:textId="63F78779" w:rsidR="00313EDA" w:rsidRPr="00313EDA" w:rsidRDefault="00313EDA" w:rsidP="001A280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«___» ________ 2021</w:t>
            </w:r>
          </w:p>
        </w:tc>
        <w:tc>
          <w:tcPr>
            <w:tcW w:w="7513" w:type="dxa"/>
            <w:vAlign w:val="center"/>
          </w:tcPr>
          <w:p w14:paraId="02C5AC55" w14:textId="712DFF67" w:rsidR="006829DC" w:rsidRDefault="001A280C" w:rsidP="001A28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</w:t>
            </w:r>
            <w:r w:rsidR="00313ED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Given to ____________________________________ </w:t>
            </w:r>
            <w:r w:rsid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o confirm that he/she</w:t>
            </w:r>
            <w:r w:rsidR="006829DC" w:rsidRP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deed studies full</w:t>
            </w:r>
            <w:r w:rsidR="002F6AE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  <w:r w:rsid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ime at the</w:t>
            </w:r>
            <w:r w:rsidR="006829DC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 xml:space="preserve"> </w:t>
            </w:r>
            <w:r w:rsidR="006829DC" w:rsidRP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stitute of Economy and Tarde </w:t>
            </w:r>
            <w:r w:rsid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</w:t>
            </w:r>
            <w:r w:rsidR="006829DC" w:rsidRP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f Tajik State University of Commerce</w:t>
            </w:r>
            <w:r w:rsid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 in the ___ year, _______________________________________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6829D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jor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.</w:t>
            </w:r>
          </w:p>
          <w:p w14:paraId="5AB98E6A" w14:textId="77777777" w:rsidR="001A280C" w:rsidRDefault="001A280C" w:rsidP="001A280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0F8ED990" w14:textId="01046BF5" w:rsidR="006829DC" w:rsidRPr="001A280C" w:rsidRDefault="001A280C" w:rsidP="001A28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he reference is given for ______________________________</w:t>
            </w:r>
          </w:p>
          <w:p w14:paraId="45058767" w14:textId="77777777" w:rsidR="001A280C" w:rsidRDefault="001A280C" w:rsidP="001A280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109E4FE0" w14:textId="3781A598" w:rsidR="001A280C" w:rsidRPr="007509CD" w:rsidRDefault="001A280C" w:rsidP="001A28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Dean of the faculty:    </w:t>
            </w:r>
            <w:r w:rsidRPr="001A280C">
              <w:rPr>
                <w:rFonts w:ascii="Times New Roman" w:hAnsi="Times New Roman" w:cs="Times New Roman"/>
                <w:i/>
                <w:iCs/>
                <w:sz w:val="28"/>
                <w:szCs w:val="28"/>
                <w:u w:val="single"/>
                <w:lang w:val="en-US"/>
              </w:rPr>
              <w:t>signature</w:t>
            </w:r>
            <w:r w:rsidRPr="001A280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7509CD" w:rsidRPr="007509C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__________________</w:t>
            </w:r>
          </w:p>
        </w:tc>
      </w:tr>
    </w:tbl>
    <w:p w14:paraId="3119495D" w14:textId="77777777" w:rsidR="007509CD" w:rsidRPr="0072456D" w:rsidRDefault="007509CD" w:rsidP="00313EDA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958BF1C" w14:textId="6F3CE2D1" w:rsidR="007509CD" w:rsidRPr="007509CD" w:rsidRDefault="007509CD" w:rsidP="007509CD">
      <w:pPr>
        <w:pBdr>
          <w:top w:val="single" w:sz="4" w:space="1" w:color="auto"/>
        </w:pBdr>
        <w:spacing w:after="0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7509CD">
        <w:rPr>
          <w:rFonts w:ascii="Times New Roman" w:hAnsi="Times New Roman" w:cs="Times New Roman"/>
          <w:i/>
          <w:iCs/>
          <w:sz w:val="28"/>
          <w:szCs w:val="28"/>
          <w:lang w:val="en-US"/>
        </w:rPr>
        <w:t>I, hereby certify that the translation from the Tajik language to English is correct</w:t>
      </w:r>
      <w:r w:rsidR="00BB7DE1">
        <w:rPr>
          <w:rFonts w:ascii="Times New Roman" w:hAnsi="Times New Roman" w:cs="Times New Roman"/>
          <w:i/>
          <w:iCs/>
          <w:sz w:val="28"/>
          <w:szCs w:val="28"/>
          <w:lang w:val="en-US"/>
        </w:rPr>
        <w:t>.</w:t>
      </w:r>
    </w:p>
    <w:p w14:paraId="106F6DDC" w14:textId="31621355" w:rsidR="007509CD" w:rsidRPr="007509CD" w:rsidRDefault="007509CD" w:rsidP="007509CD">
      <w:pPr>
        <w:pBdr>
          <w:top w:val="single" w:sz="4" w:space="1" w:color="auto"/>
        </w:pBdr>
        <w:spacing w:after="0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7509CD">
        <w:rPr>
          <w:rFonts w:ascii="Times New Roman" w:hAnsi="Times New Roman" w:cs="Times New Roman"/>
          <w:i/>
          <w:iCs/>
          <w:sz w:val="28"/>
          <w:szCs w:val="28"/>
          <w:lang w:val="en-US"/>
        </w:rPr>
        <w:t>Translator of the International Relations department</w:t>
      </w:r>
    </w:p>
    <w:p w14:paraId="1A8C7F5E" w14:textId="4534DA13" w:rsidR="007509CD" w:rsidRPr="007509CD" w:rsidRDefault="007509CD" w:rsidP="007509CD">
      <w:pPr>
        <w:pBdr>
          <w:top w:val="single" w:sz="4" w:space="1" w:color="auto"/>
        </w:pBdr>
        <w:spacing w:after="0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7509CD">
        <w:rPr>
          <w:rFonts w:ascii="Times New Roman" w:hAnsi="Times New Roman" w:cs="Times New Roman"/>
          <w:i/>
          <w:iCs/>
          <w:sz w:val="28"/>
          <w:szCs w:val="28"/>
          <w:lang w:val="en-US"/>
        </w:rPr>
        <w:t>Sitora Bakhronova</w:t>
      </w:r>
    </w:p>
    <w:sectPr w:rsidR="007509CD" w:rsidRPr="007509CD" w:rsidSect="00313EDA">
      <w:pgSz w:w="11906" w:h="16838"/>
      <w:pgMar w:top="567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jQyMjCyNDYxMLNQ0lEKTi0uzszPAykwrgUAPtMk5SwAAAA="/>
  </w:docVars>
  <w:rsids>
    <w:rsidRoot w:val="00313EDA"/>
    <w:rsid w:val="0011647F"/>
    <w:rsid w:val="00174B4C"/>
    <w:rsid w:val="001A280C"/>
    <w:rsid w:val="002F6AE5"/>
    <w:rsid w:val="00313EDA"/>
    <w:rsid w:val="004B040A"/>
    <w:rsid w:val="006829DC"/>
    <w:rsid w:val="0072456D"/>
    <w:rsid w:val="007509CD"/>
    <w:rsid w:val="00A56DC0"/>
    <w:rsid w:val="00BB7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B622A"/>
  <w15:chartTrackingRefBased/>
  <w15:docId w15:val="{7FC87504-7151-43B7-93C1-09C413133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13E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ora Bakhronova</dc:creator>
  <cp:keywords/>
  <dc:description/>
  <cp:lastModifiedBy>Sitora Bakhronova</cp:lastModifiedBy>
  <cp:revision>13</cp:revision>
  <dcterms:created xsi:type="dcterms:W3CDTF">2021-04-10T09:40:00Z</dcterms:created>
  <dcterms:modified xsi:type="dcterms:W3CDTF">2021-04-12T09:40:00Z</dcterms:modified>
</cp:coreProperties>
</file>